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p>
    <w:bookmarkStart w:id="20" w:name="cover-letter"/>
    <w:p>
      <w:pPr>
        <w:pStyle w:val="Heading1"/>
      </w:pPr>
      <w:r>
        <w:t xml:space="preserve">Cover Letter</w:t>
      </w:r>
    </w:p>
    <w:p>
      <w:pPr>
        <w:pStyle w:val="FirstParagraph"/>
      </w:pPr>
      <w:r>
        <w:t xml:space="preserve">Dear [Hiring Manager's Name or "Hiring Team"],</w:t>
      </w:r>
    </w:p>
    <w:p>
      <w:pPr>
        <w:pStyle w:val="BodyText"/>
      </w:pPr>
      <w:r>
        <w:t xml:space="preserve">I am writing to express my sincere interest in the journalist position at [Publication/Company Name] in the United States Los Angeles. As a dedicated and experienced journalist with a passion for storytelling, I am eager to contribute my skills, perspective, and commitment to uncovering compelling narratives that resonate with audiences in one of the most dynamic cities in the world.</w:t>
      </w:r>
    </w:p>
    <w:p>
      <w:pPr>
        <w:pStyle w:val="BodyText"/>
      </w:pPr>
      <w:r>
        <w:t xml:space="preserve">Having spent [X years] covering a wide range of topics—from local politics to cultural movements—my career as a journalist has been defined by a relentless pursuit of truth, an ability to connect with diverse communities, and a deep understanding of the power of media to shape public discourse. The United States Los Angeles, with its unique blend of innovation, diversity, and global influence, has always been a fertile ground for impactful journalism. I am particularly drawn to [Publication/Company Name]’s reputation for excellence in reporting and its dedication to amplifying voices that matter.</w:t>
      </w:r>
    </w:p>
    <w:p>
      <w:pPr>
        <w:pStyle w:val="BodyText"/>
      </w:pPr>
      <w:r>
        <w:t xml:space="preserve">As a journalist based in the United States Los Angeles, I have witnessed firsthand how this city serves as a microcosm of broader societal trends, technological advancements, and cultural shifts. Whether covering the entertainment industry’s evolving landscape, the challenges faced by underserved communities, or the environmental initiatives driving sustainable progress, my work has consistently aimed to bridge gaps between audiences and the stories that define our times. My ability to adapt to fast-paced environments while maintaining a focus on accuracy and ethical standards makes me well-suited for this role.</w:t>
      </w:r>
    </w:p>
    <w:p>
      <w:pPr>
        <w:pStyle w:val="BodyText"/>
      </w:pPr>
      <w:r>
        <w:t xml:space="preserve">One of my proudest achievements as a journalist in the United States Los Angeles was [insert specific example, e.g., "covering the 2023 wildfires and their impact on local residents, which led to increased community engagement and policy discussions"]. This experience underscored the importance of journalism not only as a mirror to society but also as a catalyst for change. I believe that every story has the potential to spark dialogue, challenge assumptions, and inspire action—and I am committed to delivering such stories with integrity and depth.</w:t>
      </w:r>
    </w:p>
    <w:p>
      <w:pPr>
        <w:pStyle w:val="BodyText"/>
      </w:pPr>
      <w:r>
        <w:t xml:space="preserve">My expertise spans multiple platforms, including print, digital media, and multimedia storytelling. In the United States Los Angeles, where the media landscape is both competitive and collaborative, I have honed my ability to produce content that is not only informative but also engaging for diverse audiences. Whether writing feature articles for [specific publication or platform] or producing short documentaries on local issues, I strive to create work that reflects the complexity and vibrancy of life in this region.</w:t>
      </w:r>
    </w:p>
    <w:p>
      <w:pPr>
        <w:pStyle w:val="BodyText"/>
      </w:pPr>
      <w:r>
        <w:t xml:space="preserve">The United States Los Angeles is a city of contrasts—where the glitz of Hollywood meets the grit of everyday struggles, and where innovation thrives alongside tradition. As a journalist, I have always been fascinated by these contradictions and how they shape the human experience. My reporting often explores themes such as social equity, environmental justice, and the intersection of technology with culture, all of which are deeply relevant to the stories being told in this city today.</w:t>
      </w:r>
    </w:p>
    <w:p>
      <w:pPr>
        <w:pStyle w:val="BodyText"/>
      </w:pPr>
      <w:r>
        <w:t xml:space="preserve">I am also passionate about fostering collaboration within newsrooms and between journalists and their audiences. In my previous roles, I have worked closely with editors, photographers, and producers to create cohesive narratives that resonate across platforms. I believe that journalism in the United States Los Angeles is at its best when it reflects the diversity of its people, and I am committed to amplifying underrepresented perspectives through my work.</w:t>
      </w:r>
    </w:p>
    <w:p>
      <w:pPr>
        <w:pStyle w:val="BodyText"/>
      </w:pPr>
      <w:r>
        <w:t xml:space="preserve">What excites me most about [Publication/Company Name] is its commitment to [specific value or mission, e.g., "investigative journalism" or "community-focused reporting"]. I am confident that my background in storytelling, coupled with my deep connection to the United States Los Angeles, will enable me to contribute meaningfully to your team. I am eager to bring my skills in research, writing, and multimedia production to help [Publication/Company Name] continue its mission of delivering impactful journalism.</w:t>
      </w:r>
    </w:p>
    <w:p>
      <w:pPr>
        <w:pStyle w:val="BodyText"/>
      </w:pPr>
      <w:r>
        <w:t xml:space="preserve">Thank you for considering my application. I would welcome the opportunity to discuss how my experience and vision align with the goals of your organization. Please feel free to contact me at [your phone number] or [your email address] at your earliest convenience. I look forward to the possibility of contributing to the legacy of journalistic excellence in the United States Los Angeles.</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dc:title>
  <dc:creator/>
  <cp:keywords/>
  <dcterms:created xsi:type="dcterms:W3CDTF">2026-07-24T16:01:39Z</dcterms:created>
  <dcterms:modified xsi:type="dcterms:W3CDTF">2026-07-24T16:01:39Z</dcterms:modified>
</cp:coreProperties>
</file>

<file path=docProps/custom.xml><?xml version="1.0" encoding="utf-8"?>
<Properties xmlns="http://schemas.openxmlformats.org/officeDocument/2006/custom-properties" xmlns:vt="http://schemas.openxmlformats.org/officeDocument/2006/docPropsVTypes"/>
</file>